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388304" w14:textId="2097C5B6" w:rsidR="00DC6216" w:rsidRPr="00705D9B" w:rsidRDefault="00DC6216" w:rsidP="00705D9B">
      <w:pPr>
        <w:widowControl w:val="0"/>
        <w:autoSpaceDE w:val="0"/>
        <w:autoSpaceDN w:val="0"/>
        <w:spacing w:before="56"/>
        <w:rPr>
          <w:bCs/>
          <w:sz w:val="24"/>
          <w:szCs w:val="24"/>
        </w:rPr>
      </w:pPr>
      <w:r w:rsidRPr="00DC6216">
        <w:rPr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B54EFF7" wp14:editId="49A6F462">
                <wp:simplePos x="0" y="0"/>
                <wp:positionH relativeFrom="column">
                  <wp:posOffset>-117043</wp:posOffset>
                </wp:positionH>
                <wp:positionV relativeFrom="paragraph">
                  <wp:posOffset>28423</wp:posOffset>
                </wp:positionV>
                <wp:extent cx="6166485" cy="9026956"/>
                <wp:effectExtent l="0" t="0" r="24765" b="222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6485" cy="902695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1D4C5B" w14:textId="77777777" w:rsidR="00DC6216" w:rsidRDefault="00DC6216" w:rsidP="00DC6216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DE8CB3D" wp14:editId="16C9C4B8">
                                  <wp:extent cx="2267266" cy="1457528"/>
                                  <wp:effectExtent l="0" t="0" r="0" b="9525"/>
                                  <wp:docPr id="2" name="Picture 2" descr="Tex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Text&#10;&#10;Description automatically generated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67266" cy="145752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4BACAA9" w14:textId="558C8D80" w:rsidR="00DC6216" w:rsidRPr="00F928B3" w:rsidRDefault="00DC6216" w:rsidP="00DC6216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F928B3">
                              <w:rPr>
                                <w:sz w:val="40"/>
                                <w:szCs w:val="40"/>
                              </w:rPr>
                              <w:t>You’re</w:t>
                            </w:r>
                            <w:proofErr w:type="gramEnd"/>
                            <w:r w:rsidRPr="00F928B3">
                              <w:rPr>
                                <w:sz w:val="40"/>
                                <w:szCs w:val="40"/>
                              </w:rPr>
                              <w:t xml:space="preserve"> invited to the </w:t>
                            </w:r>
                          </w:p>
                          <w:p w14:paraId="3CFDBC31" w14:textId="77777777" w:rsidR="00DC6216" w:rsidRPr="00FF6686" w:rsidRDefault="00DC6216" w:rsidP="00DC6216">
                            <w:pPr>
                              <w:jc w:val="center"/>
                              <w:rPr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 w:rsidRPr="00FF6686">
                              <w:rPr>
                                <w:b/>
                                <w:bCs/>
                                <w:sz w:val="52"/>
                                <w:szCs w:val="52"/>
                              </w:rPr>
                              <w:t>National Urban Extension Leaders</w:t>
                            </w:r>
                          </w:p>
                          <w:p w14:paraId="6D2974F2" w14:textId="77777777" w:rsidR="00DC6216" w:rsidRPr="00FF6686" w:rsidRDefault="00DC6216" w:rsidP="00DC6216">
                            <w:pPr>
                              <w:jc w:val="center"/>
                              <w:rPr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 w:rsidRPr="00FF6686">
                              <w:rPr>
                                <w:b/>
                                <w:bCs/>
                                <w:sz w:val="52"/>
                                <w:szCs w:val="52"/>
                              </w:rPr>
                              <w:t>Virtual National Urban Extension Summit</w:t>
                            </w:r>
                          </w:p>
                          <w:p w14:paraId="6A785D40" w14:textId="77777777" w:rsidR="00DC6216" w:rsidRPr="00FF6686" w:rsidRDefault="00DC6216" w:rsidP="00DC6216">
                            <w:pPr>
                              <w:jc w:val="center"/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FF6686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May 19-20, 2021</w:t>
                            </w:r>
                          </w:p>
                          <w:p w14:paraId="269E4B79" w14:textId="77777777" w:rsidR="00DC6216" w:rsidRDefault="00DC6216" w:rsidP="00DC6216">
                            <w:pPr>
                              <w:jc w:val="center"/>
                            </w:pPr>
                          </w:p>
                          <w:p w14:paraId="21C23807" w14:textId="77777777" w:rsidR="00DC6216" w:rsidRPr="00705D9B" w:rsidRDefault="003D441C" w:rsidP="00DC6216">
                            <w:pPr>
                              <w:jc w:val="center"/>
                              <w:rPr>
                                <w:sz w:val="56"/>
                                <w:szCs w:val="56"/>
                              </w:rPr>
                            </w:pPr>
                            <w:hyperlink r:id="rId6" w:history="1">
                              <w:r w:rsidR="00DC6216" w:rsidRPr="00705D9B">
                                <w:rPr>
                                  <w:rStyle w:val="Hyperlink"/>
                                  <w:sz w:val="56"/>
                                  <w:szCs w:val="56"/>
                                </w:rPr>
                                <w:t>Register Today</w:t>
                              </w:r>
                            </w:hyperlink>
                          </w:p>
                          <w:p w14:paraId="32EC1A91" w14:textId="77777777" w:rsidR="00DC6216" w:rsidRPr="00F928B3" w:rsidRDefault="00DC6216" w:rsidP="00DC6216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F928B3">
                              <w:rPr>
                                <w:sz w:val="24"/>
                                <w:szCs w:val="24"/>
                              </w:rPr>
                              <w:t>Participation is free and open to all interested Extension professionals.</w:t>
                            </w:r>
                          </w:p>
                          <w:p w14:paraId="26C40518" w14:textId="77777777" w:rsidR="00DC6216" w:rsidRDefault="00DC6216" w:rsidP="00DC6216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14:paraId="49042A15" w14:textId="77777777" w:rsidR="00DC6216" w:rsidRPr="00705D9B" w:rsidRDefault="00DC6216" w:rsidP="00DC6216">
                            <w:pPr>
                              <w:jc w:val="center"/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05D9B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AGENDA</w:t>
                            </w:r>
                          </w:p>
                          <w:p w14:paraId="3FCF4298" w14:textId="77777777" w:rsidR="00DC6216" w:rsidRPr="00F928B3" w:rsidRDefault="00DC6216" w:rsidP="00DC6216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F928B3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Wednesday, May 19, 2021</w:t>
                            </w:r>
                          </w:p>
                          <w:p w14:paraId="0D3A8854" w14:textId="77777777" w:rsidR="00DC6216" w:rsidRDefault="00DC6216" w:rsidP="00DC6216">
                            <w:pPr>
                              <w:spacing w:before="56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F928B3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Noon-2:30 ET; 11:00-1:30 CT; 10:00-12:30 MT; 9:00-11:30 PT; 8:00-10:30 AKT</w:t>
                            </w:r>
                          </w:p>
                          <w:p w14:paraId="198CC075" w14:textId="77777777" w:rsidR="00DC6216" w:rsidRDefault="00DC6216" w:rsidP="00DC621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56"/>
                              <w:rPr>
                                <w:sz w:val="24"/>
                                <w:szCs w:val="24"/>
                              </w:rPr>
                            </w:pPr>
                            <w:r w:rsidRPr="00F928B3">
                              <w:rPr>
                                <w:sz w:val="24"/>
                                <w:szCs w:val="24"/>
                              </w:rPr>
                              <w:t>Welcome and NUEL and National Urban Extension Initiative Update</w:t>
                            </w:r>
                          </w:p>
                          <w:p w14:paraId="47BFF5FC" w14:textId="77777777" w:rsidR="00DC6216" w:rsidRDefault="00DC6216" w:rsidP="00DC621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56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Update on national Extension system focus on urban </w:t>
                            </w:r>
                          </w:p>
                          <w:p w14:paraId="2A4CA834" w14:textId="77777777" w:rsidR="00DC6216" w:rsidRDefault="00DC6216" w:rsidP="00DC621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56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Recognition of regional Urban Extension award winners</w:t>
                            </w:r>
                          </w:p>
                          <w:p w14:paraId="59DD9CB2" w14:textId="77777777" w:rsidR="00DC6216" w:rsidRDefault="00DC6216" w:rsidP="00DC621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56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Keynote speaker</w:t>
                            </w:r>
                          </w:p>
                          <w:p w14:paraId="25D12F48" w14:textId="77777777" w:rsidR="00DC6216" w:rsidRDefault="00DC6216" w:rsidP="00DC621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56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Rollout of National Urban Priority Issue Project and Overview of May 20</w:t>
                            </w:r>
                            <w:r w:rsidRPr="00F928B3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Urban Priority Issues Leading Edge Dialogues</w:t>
                            </w:r>
                          </w:p>
                          <w:p w14:paraId="650FB618" w14:textId="77777777" w:rsidR="00DC6216" w:rsidRDefault="00DC6216" w:rsidP="00DC621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56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Invitation to 2022 National Urban Extension Conference</w:t>
                            </w:r>
                          </w:p>
                          <w:p w14:paraId="26C9A7DD" w14:textId="77777777" w:rsidR="00DC6216" w:rsidRDefault="00DC6216" w:rsidP="00DC621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56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losing Comments</w:t>
                            </w:r>
                          </w:p>
                          <w:p w14:paraId="21398767" w14:textId="77777777" w:rsidR="00DC6216" w:rsidRPr="00F928B3" w:rsidRDefault="00DC6216" w:rsidP="00DC6216">
                            <w:pPr>
                              <w:spacing w:before="56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70C4426" w14:textId="77777777" w:rsidR="00DC6216" w:rsidRPr="00F928B3" w:rsidRDefault="00DC6216" w:rsidP="00DC6216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Thur</w:t>
                            </w:r>
                            <w:r w:rsidRPr="00F928B3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sday, May 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20</w:t>
                            </w:r>
                            <w:r w:rsidRPr="00F928B3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, 2021</w:t>
                            </w:r>
                          </w:p>
                          <w:p w14:paraId="6C9F3573" w14:textId="77777777" w:rsidR="00DC6216" w:rsidRDefault="00DC6216" w:rsidP="00DC6216">
                            <w:pPr>
                              <w:spacing w:before="56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9B66A0">
                              <w:rPr>
                                <w:b/>
                                <w:sz w:val="24"/>
                                <w:szCs w:val="24"/>
                              </w:rPr>
                              <w:t>Noon-2:00 ET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; </w:t>
                            </w:r>
                            <w:r w:rsidRPr="009B66A0">
                              <w:rPr>
                                <w:b/>
                                <w:sz w:val="24"/>
                                <w:szCs w:val="24"/>
                              </w:rPr>
                              <w:t>11:00-1:00 CT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; </w:t>
                            </w:r>
                            <w:r w:rsidRPr="009B66A0">
                              <w:rPr>
                                <w:b/>
                                <w:sz w:val="24"/>
                                <w:szCs w:val="24"/>
                              </w:rPr>
                              <w:t>10:00-Noon MT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; </w:t>
                            </w:r>
                            <w:r w:rsidRPr="009B66A0">
                              <w:rPr>
                                <w:b/>
                                <w:sz w:val="24"/>
                                <w:szCs w:val="24"/>
                              </w:rPr>
                              <w:t>9:00-11:00 PT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; 8:00-10:00 AKT</w:t>
                            </w:r>
                          </w:p>
                          <w:p w14:paraId="32D28034" w14:textId="77777777" w:rsidR="00DC6216" w:rsidRDefault="00DC6216" w:rsidP="00DC621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before="56"/>
                              <w:rPr>
                                <w:bCs/>
                                <w:sz w:val="24"/>
                                <w:szCs w:val="24"/>
                              </w:rPr>
                            </w:pPr>
                            <w:r w:rsidRPr="00705D9B">
                              <w:rPr>
                                <w:bCs/>
                                <w:sz w:val="24"/>
                                <w:szCs w:val="24"/>
                              </w:rPr>
                              <w:t xml:space="preserve">Urban Priority (UP) Issue Leading Edge Dialogues </w:t>
                            </w:r>
                          </w:p>
                          <w:p w14:paraId="508D1572" w14:textId="77777777" w:rsidR="00DC6216" w:rsidRPr="00705D9B" w:rsidRDefault="00DC6216" w:rsidP="00DC6216">
                            <w:pPr>
                              <w:spacing w:before="56"/>
                              <w:ind w:left="720"/>
                              <w:rPr>
                                <w:bCs/>
                                <w:sz w:val="24"/>
                                <w:szCs w:val="24"/>
                              </w:rPr>
                            </w:pPr>
                            <w:r w:rsidRPr="00705D9B">
                              <w:rPr>
                                <w:bCs/>
                                <w:sz w:val="24"/>
                                <w:szCs w:val="24"/>
                              </w:rPr>
                              <w:t>– register for the topic of most interest to you</w:t>
                            </w:r>
                          </w:p>
                          <w:p w14:paraId="4F7C85FD" w14:textId="77777777" w:rsidR="00DC6216" w:rsidRPr="00705D9B" w:rsidRDefault="00DC6216" w:rsidP="00DC6216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4"/>
                              </w:numPr>
                              <w:autoSpaceDE w:val="0"/>
                              <w:autoSpaceDN w:val="0"/>
                              <w:spacing w:before="56"/>
                              <w:contextualSpacing w:val="0"/>
                              <w:rPr>
                                <w:bCs/>
                                <w:sz w:val="24"/>
                                <w:szCs w:val="24"/>
                              </w:rPr>
                            </w:pPr>
                            <w:r w:rsidRPr="00705D9B">
                              <w:rPr>
                                <w:bCs/>
                                <w:sz w:val="24"/>
                                <w:szCs w:val="24"/>
                              </w:rPr>
                              <w:t>Food Access &amp; Security UP Issue Dialogue</w:t>
                            </w:r>
                          </w:p>
                          <w:p w14:paraId="772D1100" w14:textId="77777777" w:rsidR="00DC6216" w:rsidRPr="00705D9B" w:rsidRDefault="00DC6216" w:rsidP="00DC6216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4"/>
                              </w:numPr>
                              <w:autoSpaceDE w:val="0"/>
                              <w:autoSpaceDN w:val="0"/>
                              <w:spacing w:before="56"/>
                              <w:contextualSpacing w:val="0"/>
                              <w:rPr>
                                <w:bCs/>
                                <w:sz w:val="24"/>
                                <w:szCs w:val="24"/>
                              </w:rPr>
                            </w:pPr>
                            <w:r w:rsidRPr="00705D9B">
                              <w:rPr>
                                <w:bCs/>
                                <w:sz w:val="24"/>
                                <w:szCs w:val="24"/>
                              </w:rPr>
                              <w:t>Urban Sustainability UP Issue Dialogue</w:t>
                            </w:r>
                          </w:p>
                          <w:p w14:paraId="16F221E4" w14:textId="77777777" w:rsidR="00DC6216" w:rsidRPr="00705D9B" w:rsidRDefault="00DC6216" w:rsidP="00DC6216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4"/>
                              </w:numPr>
                              <w:autoSpaceDE w:val="0"/>
                              <w:autoSpaceDN w:val="0"/>
                              <w:spacing w:before="56"/>
                              <w:contextualSpacing w:val="0"/>
                              <w:rPr>
                                <w:bCs/>
                                <w:sz w:val="24"/>
                                <w:szCs w:val="24"/>
                              </w:rPr>
                            </w:pPr>
                            <w:r w:rsidRPr="00705D9B">
                              <w:rPr>
                                <w:bCs/>
                                <w:sz w:val="24"/>
                                <w:szCs w:val="24"/>
                              </w:rPr>
                              <w:t>Social-Emotional-Mental Health Wellbeing UP Issue Dialogue</w:t>
                            </w:r>
                          </w:p>
                          <w:p w14:paraId="620AE917" w14:textId="77777777" w:rsidR="00DC6216" w:rsidRDefault="00DC6216" w:rsidP="00DC6216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4"/>
                              </w:numPr>
                              <w:autoSpaceDE w:val="0"/>
                              <w:autoSpaceDN w:val="0"/>
                              <w:spacing w:before="56"/>
                              <w:contextualSpacing w:val="0"/>
                              <w:rPr>
                                <w:bCs/>
                                <w:sz w:val="24"/>
                                <w:szCs w:val="24"/>
                              </w:rPr>
                            </w:pPr>
                            <w:r w:rsidRPr="00705D9B">
                              <w:rPr>
                                <w:bCs/>
                                <w:sz w:val="24"/>
                                <w:szCs w:val="24"/>
                              </w:rPr>
                              <w:t>Urban Extension Workforce UP Issue Dialogue (focus is on internal Extension workforce)</w:t>
                            </w:r>
                          </w:p>
                          <w:p w14:paraId="579CF936" w14:textId="77777777" w:rsidR="00DC6216" w:rsidRDefault="00DC6216" w:rsidP="00DC6216">
                            <w:pPr>
                              <w:widowControl w:val="0"/>
                              <w:autoSpaceDE w:val="0"/>
                              <w:autoSpaceDN w:val="0"/>
                              <w:spacing w:before="56"/>
                              <w:rPr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3C116F00" w14:textId="2C923077" w:rsidR="00DC6216" w:rsidRPr="00705D9B" w:rsidRDefault="00DC6216" w:rsidP="00DC6216">
                            <w:pPr>
                              <w:widowControl w:val="0"/>
                              <w:autoSpaceDE w:val="0"/>
                              <w:autoSpaceDN w:val="0"/>
                              <w:spacing w:before="56"/>
                              <w:rPr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Cs/>
                                <w:sz w:val="24"/>
                                <w:szCs w:val="24"/>
                              </w:rPr>
                              <w:t xml:space="preserve">For </w:t>
                            </w:r>
                            <w:r w:rsidR="0063714B">
                              <w:rPr>
                                <w:bCs/>
                                <w:sz w:val="24"/>
                                <w:szCs w:val="24"/>
                              </w:rPr>
                              <w:t xml:space="preserve">more information about the National Urban Extension Leaders </w:t>
                            </w:r>
                            <w:r>
                              <w:rPr>
                                <w:bCs/>
                                <w:sz w:val="24"/>
                                <w:szCs w:val="24"/>
                              </w:rPr>
                              <w:t xml:space="preserve">visit: </w:t>
                            </w:r>
                            <w:hyperlink r:id="rId7" w:history="1">
                              <w:r w:rsidRPr="0063714B">
                                <w:rPr>
                                  <w:rStyle w:val="Hyperlink"/>
                                  <w:bCs/>
                                  <w:sz w:val="24"/>
                                  <w:szCs w:val="24"/>
                                </w:rPr>
                                <w:t>NUEL.extension.org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54EFF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9.2pt;margin-top:2.25pt;width:485.55pt;height:710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">
                <v:textbox>
                  <w:txbxContent>
                    <w:p w14:paraId="0C1D4C5B" w14:textId="77777777" w:rsidR="00DC6216" w:rsidRDefault="00DC6216" w:rsidP="00DC6216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DE8CB3D" wp14:editId="16C9C4B8">
                            <wp:extent cx="2267266" cy="1457528"/>
                            <wp:effectExtent l="0" t="0" r="0" b="9525"/>
                            <wp:docPr id="2" name="Picture 2" descr="Tex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 descr="Text&#10;&#10;Description automatically generated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267266" cy="145752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4BACAA9" w14:textId="558C8D80" w:rsidR="00DC6216" w:rsidRPr="00F928B3" w:rsidRDefault="00DC6216" w:rsidP="00DC6216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proofErr w:type="gramStart"/>
                      <w:r w:rsidRPr="00F928B3">
                        <w:rPr>
                          <w:sz w:val="40"/>
                          <w:szCs w:val="40"/>
                        </w:rPr>
                        <w:t>You’re</w:t>
                      </w:r>
                      <w:proofErr w:type="gramEnd"/>
                      <w:r w:rsidRPr="00F928B3">
                        <w:rPr>
                          <w:sz w:val="40"/>
                          <w:szCs w:val="40"/>
                        </w:rPr>
                        <w:t xml:space="preserve"> invited to the </w:t>
                      </w:r>
                    </w:p>
                    <w:p w14:paraId="3CFDBC31" w14:textId="77777777" w:rsidR="00DC6216" w:rsidRPr="00FF6686" w:rsidRDefault="00DC6216" w:rsidP="00DC6216">
                      <w:pPr>
                        <w:jc w:val="center"/>
                        <w:rPr>
                          <w:b/>
                          <w:bCs/>
                          <w:sz w:val="52"/>
                          <w:szCs w:val="52"/>
                        </w:rPr>
                      </w:pPr>
                      <w:r w:rsidRPr="00FF6686">
                        <w:rPr>
                          <w:b/>
                          <w:bCs/>
                          <w:sz w:val="52"/>
                          <w:szCs w:val="52"/>
                        </w:rPr>
                        <w:t>National Urban Extension Leaders</w:t>
                      </w:r>
                    </w:p>
                    <w:p w14:paraId="6D2974F2" w14:textId="77777777" w:rsidR="00DC6216" w:rsidRPr="00FF6686" w:rsidRDefault="00DC6216" w:rsidP="00DC6216">
                      <w:pPr>
                        <w:jc w:val="center"/>
                        <w:rPr>
                          <w:b/>
                          <w:bCs/>
                          <w:sz w:val="52"/>
                          <w:szCs w:val="52"/>
                        </w:rPr>
                      </w:pPr>
                      <w:r w:rsidRPr="00FF6686">
                        <w:rPr>
                          <w:b/>
                          <w:bCs/>
                          <w:sz w:val="52"/>
                          <w:szCs w:val="52"/>
                        </w:rPr>
                        <w:t>Virtual National Urban Extension Summit</w:t>
                      </w:r>
                    </w:p>
                    <w:p w14:paraId="6A785D40" w14:textId="77777777" w:rsidR="00DC6216" w:rsidRPr="00FF6686" w:rsidRDefault="00DC6216" w:rsidP="00DC6216">
                      <w:pPr>
                        <w:jc w:val="center"/>
                        <w:rPr>
                          <w:b/>
                          <w:bCs/>
                          <w:sz w:val="44"/>
                          <w:szCs w:val="44"/>
                        </w:rPr>
                      </w:pPr>
                      <w:r w:rsidRPr="00FF6686">
                        <w:rPr>
                          <w:b/>
                          <w:bCs/>
                          <w:sz w:val="44"/>
                          <w:szCs w:val="44"/>
                        </w:rPr>
                        <w:t>May 19-20, 2021</w:t>
                      </w:r>
                    </w:p>
                    <w:p w14:paraId="269E4B79" w14:textId="77777777" w:rsidR="00DC6216" w:rsidRDefault="00DC6216" w:rsidP="00DC6216">
                      <w:pPr>
                        <w:jc w:val="center"/>
                      </w:pPr>
                    </w:p>
                    <w:p w14:paraId="21C23807" w14:textId="77777777" w:rsidR="00DC6216" w:rsidRPr="00705D9B" w:rsidRDefault="0063714B" w:rsidP="00DC6216">
                      <w:pPr>
                        <w:jc w:val="center"/>
                        <w:rPr>
                          <w:sz w:val="56"/>
                          <w:szCs w:val="56"/>
                        </w:rPr>
                      </w:pPr>
                      <w:hyperlink r:id="rId9" w:history="1">
                        <w:r w:rsidR="00DC6216" w:rsidRPr="00705D9B">
                          <w:rPr>
                            <w:rStyle w:val="Hyperlink"/>
                            <w:sz w:val="56"/>
                            <w:szCs w:val="56"/>
                          </w:rPr>
                          <w:t>Register Today</w:t>
                        </w:r>
                      </w:hyperlink>
                    </w:p>
                    <w:p w14:paraId="32EC1A91" w14:textId="77777777" w:rsidR="00DC6216" w:rsidRPr="00F928B3" w:rsidRDefault="00DC6216" w:rsidP="00DC6216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 w:rsidRPr="00F928B3">
                        <w:rPr>
                          <w:sz w:val="24"/>
                          <w:szCs w:val="24"/>
                        </w:rPr>
                        <w:t>Participation is free and open to all interested Extension professionals.</w:t>
                      </w:r>
                    </w:p>
                    <w:p w14:paraId="26C40518" w14:textId="77777777" w:rsidR="00DC6216" w:rsidRDefault="00DC6216" w:rsidP="00DC6216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</w:p>
                    <w:p w14:paraId="49042A15" w14:textId="77777777" w:rsidR="00DC6216" w:rsidRPr="00705D9B" w:rsidRDefault="00DC6216" w:rsidP="00DC6216">
                      <w:pPr>
                        <w:jc w:val="center"/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705D9B">
                        <w:rPr>
                          <w:b/>
                          <w:bCs/>
                          <w:sz w:val="36"/>
                          <w:szCs w:val="36"/>
                        </w:rPr>
                        <w:t>AGENDA</w:t>
                      </w:r>
                    </w:p>
                    <w:p w14:paraId="3FCF4298" w14:textId="77777777" w:rsidR="00DC6216" w:rsidRPr="00F928B3" w:rsidRDefault="00DC6216" w:rsidP="00DC6216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F928B3">
                        <w:rPr>
                          <w:b/>
                          <w:bCs/>
                          <w:sz w:val="24"/>
                          <w:szCs w:val="24"/>
                        </w:rPr>
                        <w:t>Wednesday, May 19, 2021</w:t>
                      </w:r>
                    </w:p>
                    <w:p w14:paraId="0D3A8854" w14:textId="77777777" w:rsidR="00DC6216" w:rsidRDefault="00DC6216" w:rsidP="00DC6216">
                      <w:pPr>
                        <w:spacing w:before="56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F928B3">
                        <w:rPr>
                          <w:b/>
                          <w:bCs/>
                          <w:sz w:val="24"/>
                          <w:szCs w:val="24"/>
                        </w:rPr>
                        <w:t>Noon-2:30 ET; 11:00-1:30 CT; 10:00-12:30 MT; 9:00-11:30 PT; 8:00-10:30 AKT</w:t>
                      </w:r>
                    </w:p>
                    <w:p w14:paraId="198CC075" w14:textId="77777777" w:rsidR="00DC6216" w:rsidRDefault="00DC6216" w:rsidP="00DC621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56"/>
                        <w:rPr>
                          <w:sz w:val="24"/>
                          <w:szCs w:val="24"/>
                        </w:rPr>
                      </w:pPr>
                      <w:r w:rsidRPr="00F928B3">
                        <w:rPr>
                          <w:sz w:val="24"/>
                          <w:szCs w:val="24"/>
                        </w:rPr>
                        <w:t>Welcome and NUEL and National Urban Extension Initiative Update</w:t>
                      </w:r>
                    </w:p>
                    <w:p w14:paraId="47BFF5FC" w14:textId="77777777" w:rsidR="00DC6216" w:rsidRDefault="00DC6216" w:rsidP="00DC621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56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Update on national Extension system focus on urban </w:t>
                      </w:r>
                    </w:p>
                    <w:p w14:paraId="2A4CA834" w14:textId="77777777" w:rsidR="00DC6216" w:rsidRDefault="00DC6216" w:rsidP="00DC621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56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Recognition of regional Urban Extension award winners</w:t>
                      </w:r>
                    </w:p>
                    <w:p w14:paraId="59DD9CB2" w14:textId="77777777" w:rsidR="00DC6216" w:rsidRDefault="00DC6216" w:rsidP="00DC621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56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Keynote speaker</w:t>
                      </w:r>
                    </w:p>
                    <w:p w14:paraId="25D12F48" w14:textId="77777777" w:rsidR="00DC6216" w:rsidRDefault="00DC6216" w:rsidP="00DC621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56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Rollout of National Urban Priority Issue Project and Overview of May 20</w:t>
                      </w:r>
                      <w:r w:rsidRPr="00F928B3">
                        <w:rPr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sz w:val="24"/>
                          <w:szCs w:val="24"/>
                        </w:rPr>
                        <w:t xml:space="preserve"> Urban Priority Issues Leading Edge Dialogues</w:t>
                      </w:r>
                    </w:p>
                    <w:p w14:paraId="650FB618" w14:textId="77777777" w:rsidR="00DC6216" w:rsidRDefault="00DC6216" w:rsidP="00DC621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56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Invitation to 2022 National Urban Extension Conference</w:t>
                      </w:r>
                    </w:p>
                    <w:p w14:paraId="26C9A7DD" w14:textId="77777777" w:rsidR="00DC6216" w:rsidRDefault="00DC6216" w:rsidP="00DC621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56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losing Comments</w:t>
                      </w:r>
                    </w:p>
                    <w:p w14:paraId="21398767" w14:textId="77777777" w:rsidR="00DC6216" w:rsidRPr="00F928B3" w:rsidRDefault="00DC6216" w:rsidP="00DC6216">
                      <w:pPr>
                        <w:spacing w:before="56"/>
                        <w:rPr>
                          <w:sz w:val="24"/>
                          <w:szCs w:val="24"/>
                        </w:rPr>
                      </w:pPr>
                    </w:p>
                    <w:p w14:paraId="370C4426" w14:textId="77777777" w:rsidR="00DC6216" w:rsidRPr="00F928B3" w:rsidRDefault="00DC6216" w:rsidP="00DC6216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Thur</w:t>
                      </w:r>
                      <w:r w:rsidRPr="00F928B3">
                        <w:rPr>
                          <w:b/>
                          <w:bCs/>
                          <w:sz w:val="24"/>
                          <w:szCs w:val="24"/>
                        </w:rPr>
                        <w:t xml:space="preserve">sday, May 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20</w:t>
                      </w:r>
                      <w:r w:rsidRPr="00F928B3">
                        <w:rPr>
                          <w:b/>
                          <w:bCs/>
                          <w:sz w:val="24"/>
                          <w:szCs w:val="24"/>
                        </w:rPr>
                        <w:t>, 2021</w:t>
                      </w:r>
                    </w:p>
                    <w:p w14:paraId="6C9F3573" w14:textId="77777777" w:rsidR="00DC6216" w:rsidRDefault="00DC6216" w:rsidP="00DC6216">
                      <w:pPr>
                        <w:spacing w:before="56"/>
                        <w:rPr>
                          <w:b/>
                          <w:sz w:val="24"/>
                          <w:szCs w:val="24"/>
                        </w:rPr>
                      </w:pPr>
                      <w:r w:rsidRPr="009B66A0">
                        <w:rPr>
                          <w:b/>
                          <w:sz w:val="24"/>
                          <w:szCs w:val="24"/>
                        </w:rPr>
                        <w:t>Noon-2:00 ET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; </w:t>
                      </w:r>
                      <w:r w:rsidRPr="009B66A0">
                        <w:rPr>
                          <w:b/>
                          <w:sz w:val="24"/>
                          <w:szCs w:val="24"/>
                        </w:rPr>
                        <w:t>11:00-1:00 CT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; </w:t>
                      </w:r>
                      <w:r w:rsidRPr="009B66A0">
                        <w:rPr>
                          <w:b/>
                          <w:sz w:val="24"/>
                          <w:szCs w:val="24"/>
                        </w:rPr>
                        <w:t>10:00-Noon MT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; </w:t>
                      </w:r>
                      <w:r w:rsidRPr="009B66A0">
                        <w:rPr>
                          <w:b/>
                          <w:sz w:val="24"/>
                          <w:szCs w:val="24"/>
                        </w:rPr>
                        <w:t>9:00-11:00 PT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>; 8:00-10:00 AKT</w:t>
                      </w:r>
                    </w:p>
                    <w:p w14:paraId="32D28034" w14:textId="77777777" w:rsidR="00DC6216" w:rsidRDefault="00DC6216" w:rsidP="00DC621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before="56"/>
                        <w:rPr>
                          <w:bCs/>
                          <w:sz w:val="24"/>
                          <w:szCs w:val="24"/>
                        </w:rPr>
                      </w:pPr>
                      <w:r w:rsidRPr="00705D9B">
                        <w:rPr>
                          <w:bCs/>
                          <w:sz w:val="24"/>
                          <w:szCs w:val="24"/>
                        </w:rPr>
                        <w:t xml:space="preserve">Urban Priority (UP) Issue Leading Edge Dialogues </w:t>
                      </w:r>
                    </w:p>
                    <w:p w14:paraId="508D1572" w14:textId="77777777" w:rsidR="00DC6216" w:rsidRPr="00705D9B" w:rsidRDefault="00DC6216" w:rsidP="00DC6216">
                      <w:pPr>
                        <w:spacing w:before="56"/>
                        <w:ind w:left="720"/>
                        <w:rPr>
                          <w:bCs/>
                          <w:sz w:val="24"/>
                          <w:szCs w:val="24"/>
                        </w:rPr>
                      </w:pPr>
                      <w:r w:rsidRPr="00705D9B">
                        <w:rPr>
                          <w:bCs/>
                          <w:sz w:val="24"/>
                          <w:szCs w:val="24"/>
                        </w:rPr>
                        <w:t>– register for the topic of most interest to you</w:t>
                      </w:r>
                    </w:p>
                    <w:p w14:paraId="4F7C85FD" w14:textId="77777777" w:rsidR="00DC6216" w:rsidRPr="00705D9B" w:rsidRDefault="00DC6216" w:rsidP="00DC6216">
                      <w:pPr>
                        <w:pStyle w:val="ListParagraph"/>
                        <w:widowControl w:val="0"/>
                        <w:numPr>
                          <w:ilvl w:val="0"/>
                          <w:numId w:val="4"/>
                        </w:numPr>
                        <w:autoSpaceDE w:val="0"/>
                        <w:autoSpaceDN w:val="0"/>
                        <w:spacing w:before="56"/>
                        <w:contextualSpacing w:val="0"/>
                        <w:rPr>
                          <w:bCs/>
                          <w:sz w:val="24"/>
                          <w:szCs w:val="24"/>
                        </w:rPr>
                      </w:pPr>
                      <w:r w:rsidRPr="00705D9B">
                        <w:rPr>
                          <w:bCs/>
                          <w:sz w:val="24"/>
                          <w:szCs w:val="24"/>
                        </w:rPr>
                        <w:t>Food Access &amp; Security UP Issue Dialogue</w:t>
                      </w:r>
                    </w:p>
                    <w:p w14:paraId="772D1100" w14:textId="77777777" w:rsidR="00DC6216" w:rsidRPr="00705D9B" w:rsidRDefault="00DC6216" w:rsidP="00DC6216">
                      <w:pPr>
                        <w:pStyle w:val="ListParagraph"/>
                        <w:widowControl w:val="0"/>
                        <w:numPr>
                          <w:ilvl w:val="0"/>
                          <w:numId w:val="4"/>
                        </w:numPr>
                        <w:autoSpaceDE w:val="0"/>
                        <w:autoSpaceDN w:val="0"/>
                        <w:spacing w:before="56"/>
                        <w:contextualSpacing w:val="0"/>
                        <w:rPr>
                          <w:bCs/>
                          <w:sz w:val="24"/>
                          <w:szCs w:val="24"/>
                        </w:rPr>
                      </w:pPr>
                      <w:r w:rsidRPr="00705D9B">
                        <w:rPr>
                          <w:bCs/>
                          <w:sz w:val="24"/>
                          <w:szCs w:val="24"/>
                        </w:rPr>
                        <w:t>Urban Sustainability UP Issue Dialogue</w:t>
                      </w:r>
                    </w:p>
                    <w:p w14:paraId="16F221E4" w14:textId="77777777" w:rsidR="00DC6216" w:rsidRPr="00705D9B" w:rsidRDefault="00DC6216" w:rsidP="00DC6216">
                      <w:pPr>
                        <w:pStyle w:val="ListParagraph"/>
                        <w:widowControl w:val="0"/>
                        <w:numPr>
                          <w:ilvl w:val="0"/>
                          <w:numId w:val="4"/>
                        </w:numPr>
                        <w:autoSpaceDE w:val="0"/>
                        <w:autoSpaceDN w:val="0"/>
                        <w:spacing w:before="56"/>
                        <w:contextualSpacing w:val="0"/>
                        <w:rPr>
                          <w:bCs/>
                          <w:sz w:val="24"/>
                          <w:szCs w:val="24"/>
                        </w:rPr>
                      </w:pPr>
                      <w:r w:rsidRPr="00705D9B">
                        <w:rPr>
                          <w:bCs/>
                          <w:sz w:val="24"/>
                          <w:szCs w:val="24"/>
                        </w:rPr>
                        <w:t>Social-Emotional-Mental Health Wellbeing UP Issue Dialogue</w:t>
                      </w:r>
                    </w:p>
                    <w:p w14:paraId="620AE917" w14:textId="77777777" w:rsidR="00DC6216" w:rsidRDefault="00DC6216" w:rsidP="00DC6216">
                      <w:pPr>
                        <w:pStyle w:val="ListParagraph"/>
                        <w:widowControl w:val="0"/>
                        <w:numPr>
                          <w:ilvl w:val="0"/>
                          <w:numId w:val="4"/>
                        </w:numPr>
                        <w:autoSpaceDE w:val="0"/>
                        <w:autoSpaceDN w:val="0"/>
                        <w:spacing w:before="56"/>
                        <w:contextualSpacing w:val="0"/>
                        <w:rPr>
                          <w:bCs/>
                          <w:sz w:val="24"/>
                          <w:szCs w:val="24"/>
                        </w:rPr>
                      </w:pPr>
                      <w:r w:rsidRPr="00705D9B">
                        <w:rPr>
                          <w:bCs/>
                          <w:sz w:val="24"/>
                          <w:szCs w:val="24"/>
                        </w:rPr>
                        <w:t>Urban Extension Workforce UP Issue Dialogue (focus is on internal Extension workforce)</w:t>
                      </w:r>
                    </w:p>
                    <w:p w14:paraId="579CF936" w14:textId="77777777" w:rsidR="00DC6216" w:rsidRDefault="00DC6216" w:rsidP="00DC6216">
                      <w:pPr>
                        <w:widowControl w:val="0"/>
                        <w:autoSpaceDE w:val="0"/>
                        <w:autoSpaceDN w:val="0"/>
                        <w:spacing w:before="56"/>
                        <w:rPr>
                          <w:bCs/>
                          <w:sz w:val="24"/>
                          <w:szCs w:val="24"/>
                        </w:rPr>
                      </w:pPr>
                    </w:p>
                    <w:p w14:paraId="3C116F00" w14:textId="2C923077" w:rsidR="00DC6216" w:rsidRPr="00705D9B" w:rsidRDefault="00DC6216" w:rsidP="00DC6216">
                      <w:pPr>
                        <w:widowControl w:val="0"/>
                        <w:autoSpaceDE w:val="0"/>
                        <w:autoSpaceDN w:val="0"/>
                        <w:spacing w:before="56"/>
                        <w:rPr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Cs/>
                          <w:sz w:val="24"/>
                          <w:szCs w:val="24"/>
                        </w:rPr>
                        <w:t xml:space="preserve">For </w:t>
                      </w:r>
                      <w:r w:rsidR="0063714B">
                        <w:rPr>
                          <w:bCs/>
                          <w:sz w:val="24"/>
                          <w:szCs w:val="24"/>
                        </w:rPr>
                        <w:t xml:space="preserve">more information about the National Urban Extension Leaders </w:t>
                      </w:r>
                      <w:r>
                        <w:rPr>
                          <w:bCs/>
                          <w:sz w:val="24"/>
                          <w:szCs w:val="24"/>
                        </w:rPr>
                        <w:t xml:space="preserve">visit: </w:t>
                      </w:r>
                      <w:hyperlink r:id="rId10" w:history="1">
                        <w:r w:rsidRPr="0063714B">
                          <w:rPr>
                            <w:rStyle w:val="Hyperlink"/>
                            <w:bCs/>
                            <w:sz w:val="24"/>
                            <w:szCs w:val="24"/>
                          </w:rPr>
                          <w:t>NUEL.</w:t>
                        </w:r>
                        <w:r w:rsidRPr="0063714B">
                          <w:rPr>
                            <w:rStyle w:val="Hyperlink"/>
                            <w:bCs/>
                            <w:sz w:val="24"/>
                            <w:szCs w:val="24"/>
                          </w:rPr>
                          <w:t>extension.org</w:t>
                        </w:r>
                      </w:hyperlink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DC6216" w:rsidRPr="00705D9B" w:rsidSect="00705D9B">
      <w:pgSz w:w="12240" w:h="15840"/>
      <w:pgMar w:top="720" w:right="1440" w:bottom="821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051C98"/>
    <w:multiLevelType w:val="hybridMultilevel"/>
    <w:tmpl w:val="6028321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BB6D12"/>
    <w:multiLevelType w:val="hybridMultilevel"/>
    <w:tmpl w:val="2C8A396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B92164"/>
    <w:multiLevelType w:val="hybridMultilevel"/>
    <w:tmpl w:val="706448F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7C5349"/>
    <w:multiLevelType w:val="hybridMultilevel"/>
    <w:tmpl w:val="AC40B40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NzAwsjC0MDY3MjRW0lEKTi0uzszPAykwrAUA81ZYYSwAAAA="/>
  </w:docVars>
  <w:rsids>
    <w:rsidRoot w:val="00FF6686"/>
    <w:rsid w:val="000752E3"/>
    <w:rsid w:val="003D441C"/>
    <w:rsid w:val="0063714B"/>
    <w:rsid w:val="00705D9B"/>
    <w:rsid w:val="009F4F12"/>
    <w:rsid w:val="00DC6216"/>
    <w:rsid w:val="00F928B3"/>
    <w:rsid w:val="00FF6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BA22D"/>
  <w15:chartTrackingRefBased/>
  <w15:docId w15:val="{470B0B48-D82E-4C0B-9D5C-DD8F6A668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6686"/>
    <w:pPr>
      <w:spacing w:after="0" w:line="240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668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668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928B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05D9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095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hyperlink" Target="https://nuel.extension.or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ennessee.zoom.us/meeting/register/tJIrdeGrqjktHtRDwcQO3teRpdsMs1fUyypC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nuel.extension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ennessee.zoom.us/meeting/register/tJIrdeGrqjktHtRDwcQO3teRpdsMs1fUyyp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Ruemenapp</dc:creator>
  <cp:keywords/>
  <dc:description/>
  <cp:lastModifiedBy>Martin, Edward C - (ecmartin)</cp:lastModifiedBy>
  <cp:revision>2</cp:revision>
  <dcterms:created xsi:type="dcterms:W3CDTF">2021-02-24T19:54:00Z</dcterms:created>
  <dcterms:modified xsi:type="dcterms:W3CDTF">2021-02-24T19:54:00Z</dcterms:modified>
</cp:coreProperties>
</file>